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8คคคอหฟุาารรรรรรอหฟแหฟแแอหฟแหฟออหฟแไำพนนไแแฟฟอพแหแหr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7-20T10:38:30Z</dcterms:created>
  <dcterms:modified xsi:type="dcterms:W3CDTF">2021-07-20T10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กรกฎาคม 2564 เวลา 14.36 น.</vt:lpwstr>
  </property>
  <property fmtid="{D5CDD505-2E9C-101B-9397-08002B2CF9AE}" pid="3" name="subtitle">
    <vt:lpwstr/>
  </property>
</Properties>
</file>